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45672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47736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47847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47509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484454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0703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47847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49277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47377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47485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66974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45514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52475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49633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6516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3498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47386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46816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11635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50468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49746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49153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47152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3812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Жапаров Алишер Дастанбекович</dc:creator>
  <dc:language>ru-RU</dc:language>
  <cp:keywords/>
  <dcterms:created xsi:type="dcterms:W3CDTF">2024-03-27T07:24:39Z</dcterms:created>
  <dcterms:modified xsi:type="dcterms:W3CDTF">2024-03-27T0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